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75C911A" w14:textId="77777777" w:rsidR="00E17FA1" w:rsidRDefault="00E17FA1" w:rsidP="00E17FA1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2</w:t>
      </w:r>
    </w:p>
    <w:p w14:paraId="25374DA4" w14:textId="542FBFB5" w:rsidR="00E17FA1" w:rsidRPr="00114A72" w:rsidRDefault="0033750A" w:rsidP="00E17FA1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5</w:t>
      </w:r>
    </w:p>
    <w:p w14:paraId="55AA5316" w14:textId="77777777" w:rsidR="00E17FA1" w:rsidRPr="00114A72" w:rsidRDefault="00E17FA1" w:rsidP="00E17FA1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024249EA" w14:textId="77777777" w:rsidR="00E17FA1" w:rsidRPr="00114A72" w:rsidRDefault="00E17FA1" w:rsidP="00E17FA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1A3E18" w14:textId="77777777" w:rsidR="00E17FA1" w:rsidRPr="00114A72" w:rsidRDefault="00E17FA1" w:rsidP="00E17FA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DCCFF61" w14:textId="77777777" w:rsidR="00E17FA1" w:rsidRPr="00114A72" w:rsidRDefault="00E17FA1" w:rsidP="00E17FA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C6E02DA" w14:textId="77777777" w:rsidR="00E17FA1" w:rsidRPr="00114A72" w:rsidRDefault="00E17FA1" w:rsidP="00E17FA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3706480" w14:textId="77777777" w:rsidR="00E17FA1" w:rsidRPr="00114A72" w:rsidRDefault="00E17FA1" w:rsidP="00E17FA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9CC4D5B" w14:textId="77777777" w:rsidR="00E17FA1" w:rsidRPr="00114A72" w:rsidRDefault="00E17FA1" w:rsidP="00E17FA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DC06125" w14:textId="77777777" w:rsidR="00E17FA1" w:rsidRPr="00114A72" w:rsidRDefault="00E17FA1" w:rsidP="00E17FA1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85B8E0C" w14:textId="77777777" w:rsidR="00E17FA1" w:rsidRPr="00114A72" w:rsidRDefault="00E17FA1" w:rsidP="00E17FA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B6558BE" w14:textId="77777777" w:rsidR="00E17FA1" w:rsidRPr="00114A72" w:rsidRDefault="00E17FA1" w:rsidP="00E17FA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D9B1055" w14:textId="4377C798" w:rsidR="00E17FA1" w:rsidRDefault="00E17FA1" w:rsidP="00E17FA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530DF18" w14:textId="77777777" w:rsidR="00E17FA1" w:rsidRPr="00E17FA1" w:rsidRDefault="00E17FA1" w:rsidP="00E17FA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70CE7DB8" w14:textId="433B9816" w:rsidR="00E17FA1" w:rsidRDefault="00E17FA1" w:rsidP="00E17FA1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</w:t>
      </w:r>
      <w:r w:rsidR="0033750A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zure 103 Module 2, Hands On – 15</w:t>
      </w:r>
      <w:bookmarkStart w:id="1" w:name="_GoBack"/>
      <w:bookmarkEnd w:id="1"/>
    </w:p>
    <w:p w14:paraId="3CB9EAF7" w14:textId="12585CD1" w:rsidR="00E17FA1" w:rsidRPr="00AD7C29" w:rsidRDefault="00E17FA1" w:rsidP="00E17FA1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 xml:space="preserve">Using BLOB Storage </w:t>
      </w:r>
      <w:r>
        <w:rPr>
          <w:rFonts w:ascii="Cambria" w:eastAsia="Cambria" w:hAnsi="Cambria" w:cs="Cambria"/>
          <w:b/>
          <w:szCs w:val="32"/>
          <w:lang w:val="en-US" w:eastAsia="en-IN"/>
        </w:rPr>
        <w:t>Snapshots</w:t>
      </w:r>
      <w:r>
        <w:rPr>
          <w:rFonts w:ascii="Cambria" w:eastAsia="Cambria" w:hAnsi="Cambria" w:cs="Cambria"/>
          <w:b/>
          <w:szCs w:val="32"/>
          <w:lang w:val="en-US" w:eastAsia="en-IN"/>
        </w:rPr>
        <w:t>.</w:t>
      </w:r>
    </w:p>
    <w:p w14:paraId="00C077E4" w14:textId="786E341F" w:rsidR="00061359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D11787" w:rsidRPr="00D1178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Storage Account.</w:t>
      </w:r>
    </w:p>
    <w:p w14:paraId="49B20D9E" w14:textId="7084064C" w:rsidR="008F47C8" w:rsidRDefault="00D11787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3F384FA1" wp14:editId="155934F6">
            <wp:extent cx="5943600" cy="285432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30A4E" w14:textId="4912A292" w:rsidR="00061359" w:rsidRDefault="00AD1512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BLOB Stor</w:t>
      </w:r>
      <w:r w:rsid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ge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AF384D7" w14:textId="7C4118D9" w:rsidR="008F47C8" w:rsidRDefault="00D11787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5DB8CA58" wp14:editId="2946F237">
            <wp:extent cx="5943600" cy="2867660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A9D10" w14:textId="5AE1CD50" w:rsidR="00061359" w:rsidRDefault="00FB2B31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a container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238E5AB1" w14:textId="3355C461" w:rsidR="008F47C8" w:rsidRDefault="00D11787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0B05F9DE" wp14:editId="57A71BCB">
            <wp:extent cx="5943600" cy="286321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4954E" w14:textId="7053A99C" w:rsidR="00061359" w:rsidRDefault="002463DC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the blob ite</w:t>
      </w:r>
      <w:r w:rsidR="00D1178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m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C17E456" w14:textId="56E1BADB" w:rsidR="008F47C8" w:rsidRDefault="00D11787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32BF88E4" wp14:editId="556C08E1">
            <wp:extent cx="5943600" cy="286321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57D17" w14:textId="4B6E1E28" w:rsidR="00061359" w:rsidRDefault="002463DC" w:rsidP="002463D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D11787" w:rsidRPr="00D1178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Snapshots.</w:t>
      </w:r>
    </w:p>
    <w:p w14:paraId="4EF9AA15" w14:textId="463C1BD8" w:rsidR="008F47C8" w:rsidRDefault="00D11787" w:rsidP="002463D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7963A40F" wp14:editId="226A07F7">
            <wp:extent cx="5943600" cy="2854325"/>
            <wp:effectExtent l="0" t="0" r="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0FA6D" w14:textId="3A0BD72E" w:rsidR="00061359" w:rsidRDefault="006E6832" w:rsidP="006E683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D11787" w:rsidRPr="00D11787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create snapshot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bookmarkEnd w:id="0"/>
    <w:p w14:paraId="569C148D" w14:textId="0AD154E8" w:rsidR="008F47C8" w:rsidRDefault="00D11787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F06EAA3" wp14:editId="2893ABF4">
            <wp:extent cx="5943600" cy="285877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2F89D" w14:textId="58DAAE76" w:rsidR="00882250" w:rsidRPr="003542C8" w:rsidRDefault="00882250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339B9095" wp14:editId="33E2CE0D">
            <wp:extent cx="5943600" cy="2854325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2250" w:rsidRPr="003542C8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F920BE" w14:textId="77777777" w:rsidR="005F377C" w:rsidRDefault="005F377C">
      <w:pPr>
        <w:spacing w:after="0" w:line="240" w:lineRule="auto"/>
      </w:pPr>
      <w:r>
        <w:separator/>
      </w:r>
    </w:p>
  </w:endnote>
  <w:endnote w:type="continuationSeparator" w:id="0">
    <w:p w14:paraId="4552B69C" w14:textId="77777777" w:rsidR="005F377C" w:rsidRDefault="005F37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5F377C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B6964D" w14:textId="77777777" w:rsidR="005F377C" w:rsidRDefault="005F377C">
      <w:pPr>
        <w:spacing w:after="0" w:line="240" w:lineRule="auto"/>
      </w:pPr>
      <w:r>
        <w:separator/>
      </w:r>
    </w:p>
  </w:footnote>
  <w:footnote w:type="continuationSeparator" w:id="0">
    <w:p w14:paraId="71B72709" w14:textId="77777777" w:rsidR="005F377C" w:rsidRDefault="005F37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95250"/>
    <w:rsid w:val="000A4AD8"/>
    <w:rsid w:val="000A6B64"/>
    <w:rsid w:val="00102B4B"/>
    <w:rsid w:val="0016155A"/>
    <w:rsid w:val="001B0EB5"/>
    <w:rsid w:val="001D6C04"/>
    <w:rsid w:val="002463DC"/>
    <w:rsid w:val="002B341A"/>
    <w:rsid w:val="003136D4"/>
    <w:rsid w:val="00320DEB"/>
    <w:rsid w:val="0033750A"/>
    <w:rsid w:val="003542C8"/>
    <w:rsid w:val="00394EE9"/>
    <w:rsid w:val="003A5C9F"/>
    <w:rsid w:val="003C5FAF"/>
    <w:rsid w:val="00403406"/>
    <w:rsid w:val="00404E34"/>
    <w:rsid w:val="00405C6A"/>
    <w:rsid w:val="00415AA4"/>
    <w:rsid w:val="005B235C"/>
    <w:rsid w:val="005D3B9C"/>
    <w:rsid w:val="005F377C"/>
    <w:rsid w:val="00615F72"/>
    <w:rsid w:val="00622745"/>
    <w:rsid w:val="00654494"/>
    <w:rsid w:val="006B19FE"/>
    <w:rsid w:val="006B47EE"/>
    <w:rsid w:val="006E6832"/>
    <w:rsid w:val="00786A25"/>
    <w:rsid w:val="007D0BD4"/>
    <w:rsid w:val="007D1118"/>
    <w:rsid w:val="00806506"/>
    <w:rsid w:val="008636D2"/>
    <w:rsid w:val="00882250"/>
    <w:rsid w:val="008D401A"/>
    <w:rsid w:val="008F47C8"/>
    <w:rsid w:val="0095054A"/>
    <w:rsid w:val="009659BC"/>
    <w:rsid w:val="00A07B40"/>
    <w:rsid w:val="00A53EF7"/>
    <w:rsid w:val="00A6687F"/>
    <w:rsid w:val="00AC2F48"/>
    <w:rsid w:val="00AC561D"/>
    <w:rsid w:val="00AD1512"/>
    <w:rsid w:val="00B13BF2"/>
    <w:rsid w:val="00B71C12"/>
    <w:rsid w:val="00B95BC1"/>
    <w:rsid w:val="00BB4786"/>
    <w:rsid w:val="00BB4DAF"/>
    <w:rsid w:val="00BF2428"/>
    <w:rsid w:val="00C03175"/>
    <w:rsid w:val="00C62D5A"/>
    <w:rsid w:val="00C83013"/>
    <w:rsid w:val="00CF357B"/>
    <w:rsid w:val="00CF4664"/>
    <w:rsid w:val="00D03654"/>
    <w:rsid w:val="00D11787"/>
    <w:rsid w:val="00D3724A"/>
    <w:rsid w:val="00DA77F3"/>
    <w:rsid w:val="00DF1B42"/>
    <w:rsid w:val="00E17FA1"/>
    <w:rsid w:val="00E56323"/>
    <w:rsid w:val="00EB246D"/>
    <w:rsid w:val="00F42D60"/>
    <w:rsid w:val="00F44A28"/>
    <w:rsid w:val="00FB2B31"/>
    <w:rsid w:val="00FF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7</cp:revision>
  <dcterms:created xsi:type="dcterms:W3CDTF">2019-08-20T11:21:00Z</dcterms:created>
  <dcterms:modified xsi:type="dcterms:W3CDTF">2019-09-14T05:55:00Z</dcterms:modified>
</cp:coreProperties>
</file>